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872e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10cdf25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fc6774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8T22:19:39Z</dcterms:created>
  <dcterms:modified xsi:type="dcterms:W3CDTF">2022-05-08T22:19:39Z</dcterms:modified>
</cp:coreProperties>
</file>